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="007406AB" w:rsidP="76B8245A" w:rsidRDefault="007406AB" w14:paraId="224E060A" w14:textId="489AF1E5">
      <w:pPr>
        <w:pStyle w:val="Normal"/>
        <w:spacing w:before="360" w:after="0" w:line="240" w:lineRule="auto"/>
        <w:ind w:left="0" w:firstLine="0"/>
        <w:jc w:val="center"/>
        <w:rPr>
          <w:rFonts w:ascii="Times New Roman" w:hAnsi="Times New Roman" w:cs="Times New Roman"/>
          <w:b w:val="1"/>
          <w:bCs w:val="1"/>
          <w:i w:val="1"/>
          <w:iCs w:val="1"/>
          <w:sz w:val="36"/>
          <w:szCs w:val="36"/>
        </w:rPr>
      </w:pPr>
      <w:bookmarkStart w:name="_Int_ns40iErF" w:id="1648834913"/>
      <w:r w:rsidRPr="76B8245A" w:rsidR="007406AB">
        <w:rPr>
          <w:rFonts w:ascii="Times New Roman" w:hAnsi="Times New Roman" w:cs="Times New Roman"/>
          <w:b w:val="1"/>
          <w:bCs w:val="1"/>
          <w:i w:val="1"/>
          <w:iCs w:val="1"/>
          <w:sz w:val="36"/>
          <w:szCs w:val="36"/>
        </w:rPr>
        <w:t>Automotive/Transportation Technology</w:t>
      </w:r>
      <w:r w:rsidRPr="76B8245A" w:rsidR="004A5F95">
        <w:rPr>
          <w:rFonts w:ascii="Times New Roman" w:hAnsi="Times New Roman" w:cs="Times New Roman"/>
          <w:b w:val="1"/>
          <w:bCs w:val="1"/>
          <w:i w:val="1"/>
          <w:iCs w:val="1"/>
          <w:sz w:val="36"/>
          <w:szCs w:val="36"/>
        </w:rPr>
        <w:t xml:space="preserve"> Certificate</w:t>
      </w:r>
      <w:bookmarkEnd w:id="1648834913"/>
    </w:p>
    <w:p w:rsidR="76B8245A" w:rsidP="76B8245A" w:rsidRDefault="76B8245A" w14:paraId="74CDDB0F" w14:textId="2902F87F">
      <w:pPr>
        <w:spacing w:line="216" w:lineRule="auto"/>
        <w:rPr>
          <w:rFonts w:cs="Calibri" w:cstheme="minorAscii"/>
        </w:rPr>
      </w:pPr>
    </w:p>
    <w:p w:rsidRPr="00D83B2B" w:rsidR="00D83B2B" w:rsidP="007406AB" w:rsidRDefault="007406AB" w14:paraId="788B100A" w14:textId="0468823E">
      <w:pPr>
        <w:spacing w:line="216" w:lineRule="auto"/>
        <w:rPr>
          <w:rFonts w:cstheme="minorHAnsi"/>
        </w:rPr>
      </w:pPr>
      <w:r w:rsidRPr="00871A28">
        <w:rPr>
          <w:rFonts w:cstheme="minorHAnsi"/>
        </w:rPr>
        <w:t>The Automotive Technology program is designed to give students the knowledge and skills that they will need in order to be successful in the high-tech automotive repair shop of tomorrow. Our experienced instructors provide real-world knowledge and hands-on practice in performing automotive diagnosis, repair, and maintenance</w:t>
      </w:r>
      <w:r>
        <w:rPr>
          <w:rFonts w:cstheme="minorHAnsi"/>
        </w:rPr>
        <w:t>.</w:t>
      </w:r>
      <w:r w:rsidRPr="00287418" w:rsidR="00D83B2B">
        <w:rPr>
          <w:rFonts w:cstheme="minorHAnsi"/>
        </w:rPr>
        <w:t xml:space="preserve"> </w:t>
      </w:r>
    </w:p>
    <w:p w:rsidRPr="00AC4A21" w:rsidR="0067051E" w:rsidP="0067051E" w:rsidRDefault="0067051E" w14:paraId="179AEE66" w14:textId="540D7B36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Pr="00AC4A21" w:rsidR="00521B03">
        <w:rPr>
          <w:rFonts w:cstheme="minorHAnsi"/>
          <w:b/>
          <w:i/>
          <w:color w:val="231F20"/>
          <w:spacing w:val="-22"/>
        </w:rPr>
        <w:t>C</w:t>
      </w:r>
      <w:r w:rsidRPr="00AC4A21" w:rsidR="00521B03">
        <w:rPr>
          <w:rFonts w:cstheme="minorHAnsi"/>
          <w:b/>
          <w:i/>
          <w:color w:val="231F20"/>
        </w:rPr>
        <w:t>ounselor</w:t>
      </w:r>
      <w:r w:rsidRPr="00AC4A21" w:rsidR="00521B03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w:history="1" r:id="rId11">
        <w:r w:rsidRPr="00AC4A21" w:rsidR="000848E5">
          <w:rPr>
            <w:rStyle w:val="Hyperlink"/>
            <w:rFonts w:cstheme="minorHAnsi"/>
            <w:w w:val="105"/>
          </w:rPr>
          <w:t>Contact a Counselor</w:t>
        </w:r>
      </w:hyperlink>
    </w:p>
    <w:p w:rsidRPr="00AC4A21" w:rsidR="008E1CE1" w:rsidP="00D97D8D" w:rsidRDefault="008E1CE1" w14:paraId="556100C0" w14:textId="77777777">
      <w:pPr>
        <w:rPr>
          <w:rStyle w:val="Hyperlink"/>
          <w:rFonts w:cstheme="minorHAnsi"/>
        </w:rPr>
        <w:sectPr w:rsidRPr="00AC4A21" w:rsidR="008E1CE1" w:rsidSect="00FE5239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:rsidRPr="00DB0AA6" w:rsidR="008E1CE1" w:rsidP="00605018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Pr="007406AB" w:rsidR="007406AB" w:rsidP="007406AB" w:rsidRDefault="007406AB" w14:paraId="0B168E05" w14:textId="77777777">
      <w:pPr>
        <w:pStyle w:val="ListParagraph"/>
        <w:numPr>
          <w:ilvl w:val="0"/>
          <w:numId w:val="1"/>
        </w:numPr>
        <w:rPr>
          <w:rFonts w:cstheme="minorHAnsi"/>
          <w:sz w:val="20"/>
          <w:szCs w:val="20"/>
        </w:rPr>
      </w:pPr>
      <w:r w:rsidRPr="007406AB">
        <w:rPr>
          <w:rFonts w:asciiTheme="minorHAnsi" w:hAnsiTheme="minorHAnsi" w:cstheme="minorHAnsi"/>
          <w:sz w:val="20"/>
          <w:szCs w:val="20"/>
        </w:rPr>
        <w:t xml:space="preserve">Automotive Technology, Non-transfer A.S. </w:t>
      </w:r>
    </w:p>
    <w:p w:rsidRPr="007406AB" w:rsidR="007406AB" w:rsidP="007406AB" w:rsidRDefault="007406AB" w14:paraId="7B531C52" w14:textId="77777777">
      <w:pPr>
        <w:pStyle w:val="ListParagraph"/>
        <w:numPr>
          <w:ilvl w:val="0"/>
          <w:numId w:val="1"/>
        </w:numPr>
        <w:rPr>
          <w:rFonts w:cstheme="minorHAnsi"/>
          <w:sz w:val="20"/>
          <w:szCs w:val="20"/>
        </w:rPr>
      </w:pPr>
      <w:r w:rsidRPr="007406AB">
        <w:rPr>
          <w:rFonts w:asciiTheme="minorHAnsi" w:hAnsiTheme="minorHAnsi" w:cstheme="minorHAnsi"/>
          <w:sz w:val="20"/>
          <w:szCs w:val="20"/>
        </w:rPr>
        <w:t>Automotive/Transportation Technology Certificate</w:t>
      </w:r>
    </w:p>
    <w:p w:rsidRPr="007B70DE" w:rsidR="00CD74E2" w:rsidP="00605018" w:rsidRDefault="007B70DE" w14:paraId="2715CE70" w14:textId="5A3CAF43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00CD74E2" w:rsidRDefault="0084524B" w14:paraId="54241E91" w14:textId="4BAAC8F9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4A5F95">
        <w:rPr>
          <w:rFonts w:asciiTheme="minorHAnsi" w:hAnsiTheme="minorHAnsi" w:cstheme="minorHAnsi"/>
          <w:sz w:val="20"/>
          <w:szCs w:val="20"/>
        </w:rPr>
        <w:t>n/a</w:t>
      </w:r>
    </w:p>
    <w:p w:rsidR="00CD74E2" w:rsidP="003B06E1" w:rsidRDefault="00CD74E2" w14:paraId="2F2D4542" w14:textId="1C4FEE98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4A5F95">
        <w:rPr>
          <w:rFonts w:asciiTheme="minorHAnsi" w:hAnsiTheme="minorHAnsi" w:cstheme="minorHAnsi"/>
          <w:sz w:val="20"/>
          <w:szCs w:val="20"/>
        </w:rPr>
        <w:t>20</w:t>
      </w:r>
    </w:p>
    <w:p w:rsidRPr="008E1CE1" w:rsidR="008E1CE1" w:rsidP="008E1CE1" w:rsidRDefault="008E1CE1" w14:paraId="4BBD8445" w14:textId="76C6BBB5">
      <w:pPr>
        <w:jc w:val="right"/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</w:p>
    <w:p w:rsidRPr="009C5953" w:rsidR="00BB5431" w:rsidP="76B8245A" w:rsidRDefault="0067051E" w14:paraId="64E88867" w14:textId="35617908">
      <w:pPr>
        <w:spacing w:after="0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76B8245A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76B8245A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76B8245A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76B8245A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76B8245A" w:rsidR="0067051E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76B8245A" w:rsidR="0067051E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76B8245A" w:rsidR="0067051E">
        <w:rPr>
          <w:rFonts w:cs="Calibri" w:cstheme="minorAscii"/>
          <w:color w:val="231F20"/>
          <w:w w:val="105"/>
          <w:sz w:val="20"/>
          <w:szCs w:val="20"/>
        </w:rPr>
        <w:t xml:space="preserve">recommended</w:t>
      </w:r>
      <w:r w:rsidRPr="76B8245A" w:rsidR="0067051E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</w:t>
      </w:r>
      <w:r w:rsidRPr="76B8245A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76B8245A" w:rsidR="0067051E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r:id="R275ae78188c24b97">
        <w:r w:rsidRPr="76B8245A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  <w:r w:rsidRPr="76B8245A" w:rsidR="00442F57">
        <w:rPr>
          <w:rStyle w:val="Hyperlink"/>
          <w:rFonts w:cs="Calibri" w:cstheme="minorAscii"/>
          <w:sz w:val="20"/>
          <w:szCs w:val="20"/>
        </w:rPr>
        <w:t>.</w:t>
      </w:r>
    </w:p>
    <w:p w:rsidRPr="009D61FA" w:rsidR="009D0498" w:rsidP="005C0E4C" w:rsidRDefault="009D0498" w14:paraId="1FF0D769" w14:textId="0A2752D9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4A5F95">
        <w:rPr>
          <w:b/>
          <w:bCs/>
          <w:i/>
          <w:iCs/>
          <w:sz w:val="24"/>
          <w:szCs w:val="24"/>
        </w:rPr>
        <w:t>8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76B8245A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4A5F95" w:rsidTr="76B8245A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4A5F95" w:rsidP="004A5F95" w:rsidRDefault="004A5F95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4A5F95" w:rsidR="004A5F95" w:rsidP="004A5F95" w:rsidRDefault="004A5F95" w14:paraId="3D6B958D" w14:textId="122C1E6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UME-7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4A5F95" w:rsidR="004A5F95" w:rsidP="004A5F95" w:rsidRDefault="004A5F95" w14:paraId="635529C6" w14:textId="0341D39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Basic Auto Mechanics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4A5F95" w:rsidR="004A5F95" w:rsidP="004A5F95" w:rsidRDefault="004A5F95" w14:paraId="55306BD1" w14:textId="71F3026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4A5F95" w:rsidTr="76B8245A" w14:paraId="0580D3DD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4A5F95" w:rsidR="004A5F95" w:rsidP="004A5F95" w:rsidRDefault="004A5F95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4A5F95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2F2F2" w:themeFill="background1" w:themeFillShade="F2"/>
            <w:tcMar/>
          </w:tcPr>
          <w:p w:rsidRPr="004A5F95" w:rsidR="004A5F95" w:rsidP="004A5F95" w:rsidRDefault="004A5F95" w14:paraId="3E149C49" w14:textId="32A8C45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UME-78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2F2F2" w:themeFill="background1" w:themeFillShade="F2"/>
            <w:tcMar/>
          </w:tcPr>
          <w:p w:rsidRPr="004A5F95" w:rsidR="004A5F95" w:rsidP="004A5F95" w:rsidRDefault="004A5F95" w14:paraId="37BC83B3" w14:textId="55D5625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utomotive Electrical/Electronics I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4A5F95" w:rsidR="004A5F95" w:rsidP="004A5F95" w:rsidRDefault="004A5F95" w14:paraId="56152D89" w14:textId="739BF7F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:rsidRPr="009D61FA" w:rsidR="00F003A4" w:rsidP="005C0E4C" w:rsidRDefault="00F003A4" w14:paraId="0C0802D9" w14:textId="37646B48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4A5F95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00880616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4A5F95" w:rsidTr="00880616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4A5F95" w:rsidP="004A5F95" w:rsidRDefault="004A5F95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4A5F95" w:rsidR="004A5F95" w:rsidP="004A5F95" w:rsidRDefault="004A5F95" w14:paraId="76FDD812" w14:textId="22FC6CB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UME-771</w:t>
            </w:r>
          </w:p>
        </w:tc>
        <w:tc>
          <w:tcPr>
            <w:tcW w:w="5870" w:type="dxa"/>
          </w:tcPr>
          <w:p w:rsidRPr="004A5F95" w:rsidR="004A5F95" w:rsidP="004A5F95" w:rsidRDefault="004A5F95" w14:paraId="03571DB6" w14:textId="75B5F76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utomotive Brake Systems </w:t>
            </w:r>
          </w:p>
        </w:tc>
        <w:tc>
          <w:tcPr>
            <w:tcW w:w="1313" w:type="dxa"/>
          </w:tcPr>
          <w:p w:rsidRPr="004A5F95" w:rsidR="004A5F95" w:rsidP="004A5F95" w:rsidRDefault="004A5F95" w14:paraId="401B7A34" w14:textId="6C0023D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4A5F95" w:rsidTr="00880616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4A5F95" w:rsidP="004A5F95" w:rsidRDefault="004A5F95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4A5F95" w:rsidR="004A5F95" w:rsidP="004A5F95" w:rsidRDefault="004A5F95" w14:paraId="66A271EF" w14:textId="3DEC26B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UME-790</w:t>
            </w:r>
          </w:p>
        </w:tc>
        <w:tc>
          <w:tcPr>
            <w:tcW w:w="5870" w:type="dxa"/>
          </w:tcPr>
          <w:p w:rsidRPr="004A5F95" w:rsidR="004A5F95" w:rsidP="004A5F95" w:rsidRDefault="004A5F95" w14:paraId="00F9BB57" w14:textId="51E3AAC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Engine Performance I </w:t>
            </w:r>
          </w:p>
        </w:tc>
        <w:tc>
          <w:tcPr>
            <w:tcW w:w="1313" w:type="dxa"/>
          </w:tcPr>
          <w:p w:rsidRPr="004A5F95" w:rsidR="004A5F95" w:rsidP="004A5F95" w:rsidRDefault="004A5F95" w14:paraId="0794A019" w14:textId="55B0346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4A5F95" w:rsidTr="00880616" w14:paraId="17C3D2EC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4A5F95" w:rsidR="004A5F95" w:rsidP="004A5F95" w:rsidRDefault="004A5F95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4A5F95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4A5F95" w:rsidR="004A5F95" w:rsidP="004A5F95" w:rsidRDefault="004A5F95" w14:paraId="65DB1BD4" w14:textId="4698A5C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UME-770</w:t>
            </w:r>
          </w:p>
        </w:tc>
        <w:tc>
          <w:tcPr>
            <w:tcW w:w="5870" w:type="dxa"/>
          </w:tcPr>
          <w:p w:rsidRPr="004A5F95" w:rsidR="004A5F95" w:rsidP="004A5F95" w:rsidRDefault="004A5F95" w14:paraId="21C771E7" w14:textId="1409D6F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utomotive Suspension, Steering and Alignment Systems </w:t>
            </w:r>
          </w:p>
        </w:tc>
        <w:tc>
          <w:tcPr>
            <w:tcW w:w="1313" w:type="dxa"/>
          </w:tcPr>
          <w:p w:rsidRPr="004A5F95" w:rsidR="004A5F95" w:rsidP="004A5F95" w:rsidRDefault="004A5F95" w14:paraId="7B69753E" w14:textId="5DC29E6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A5F9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:rsidR="00FE5239" w:rsidP="00605018" w:rsidRDefault="00FE5239" w14:paraId="5F0DF9BC" w14:textId="12D469DC">
      <w:pPr>
        <w:pStyle w:val="Heading10"/>
        <w:sectPr w:rsidR="00FE5239" w:rsidSect="00FE5239">
          <w:headerReference w:type="first" r:id="rId21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:rsidR="0067051E" w:rsidP="00605018" w:rsidRDefault="00605018" w14:paraId="1B2AB367" w14:textId="79EDDD6F">
      <w:pPr>
        <w:pStyle w:val="Heading10"/>
      </w:pPr>
      <w:r w:rsidR="0067051E">
        <w:rPr/>
        <w:t>Career Options</w:t>
      </w:r>
    </w:p>
    <w:p w:rsidRPr="007406AB" w:rsidR="007406AB" w:rsidP="007406AB" w:rsidRDefault="007406AB" w14:paraId="11FCEA0A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406AB">
        <w:rPr>
          <w:rFonts w:cstheme="minorHAnsi"/>
          <w:sz w:val="20"/>
          <w:szCs w:val="20"/>
        </w:rPr>
        <w:t>Automotive Engineering Tech (C, A, B)</w:t>
      </w:r>
    </w:p>
    <w:p w:rsidRPr="007406AB" w:rsidR="007406AB" w:rsidP="007406AB" w:rsidRDefault="007406AB" w14:paraId="2EAB4EF6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406AB">
        <w:rPr>
          <w:rFonts w:cstheme="minorHAnsi"/>
          <w:sz w:val="20"/>
          <w:szCs w:val="20"/>
        </w:rPr>
        <w:t>Electrical &amp; Electronics Installers &amp; Repairers Transportation(C)</w:t>
      </w:r>
    </w:p>
    <w:p w:rsidR="007406AB" w:rsidP="007406AB" w:rsidRDefault="007406AB" w14:paraId="08EF3B41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406AB">
        <w:rPr>
          <w:rFonts w:cstheme="minorHAnsi"/>
          <w:sz w:val="20"/>
          <w:szCs w:val="20"/>
        </w:rPr>
        <w:t>Automotive Master Mechanics (SM, C)</w:t>
      </w:r>
    </w:p>
    <w:p w:rsidR="00605018" w:rsidP="007406AB" w:rsidRDefault="0067051E" w14:paraId="24DA84FC" w14:textId="293FA024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w:history="1" r:id="rId23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:rsidRPr="00C9219D" w:rsidR="00605018" w:rsidP="00605018" w:rsidRDefault="0067051E" w14:paraId="343F148A" w14:textId="77777777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Pr="00C9219D" w:rsidR="00521B03">
        <w:rPr>
          <w:sz w:val="18"/>
          <w:szCs w:val="18"/>
        </w:rPr>
        <w:t>Doctorate</w:t>
      </w:r>
    </w:p>
    <w:p w:rsidR="00605018" w:rsidP="00605018" w:rsidRDefault="007E2BD7" w14:paraId="31CF803D" w14:textId="03A6E22A">
      <w:pPr>
        <w:pStyle w:val="Heading10"/>
      </w:pPr>
      <w:r>
        <w:br w:type="column"/>
      </w:r>
      <w:r w:rsidR="00605018">
        <w:t>Financial Aid</w:t>
      </w:r>
    </w:p>
    <w:p w:rsidR="00FE5239" w:rsidP="00605018" w:rsidRDefault="00F76131" w14:paraId="7A767D16" w14:textId="77777777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Pr="00945659" w:rsidR="005731D7">
        <w:rPr>
          <w:rFonts w:cstheme="minorHAnsi"/>
          <w:color w:val="231F20"/>
          <w:w w:val="105"/>
          <w:sz w:val="20"/>
          <w:szCs w:val="20"/>
        </w:rPr>
        <w:t>.</w:t>
      </w:r>
    </w:p>
    <w:p w:rsidR="008F5214" w:rsidP="008F5214" w:rsidRDefault="008F5214" w14:paraId="40EF2199" w14:textId="77777777">
      <w:pPr>
        <w:pStyle w:val="Heading10"/>
        <w:rPr>
          <w:w w:val="105"/>
        </w:rPr>
      </w:pPr>
      <w:r>
        <w:rPr>
          <w:w w:val="105"/>
        </w:rPr>
        <w:t>Apprenticeship Opportunity</w:t>
      </w:r>
    </w:p>
    <w:p w:rsidRPr="00442F57" w:rsidR="008F5214" w:rsidP="008F5214" w:rsidRDefault="008F5214" w14:paraId="30E8B3DD" w14:textId="77777777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Pr="00442F57" w:rsidR="008F5214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00091387">
        <w:rPr>
          <w:rFonts w:cstheme="minorHAnsi"/>
          <w:color w:val="231F20"/>
          <w:w w:val="105"/>
          <w:sz w:val="20"/>
          <w:szCs w:val="20"/>
        </w:rPr>
        <w:t>The MSJC Apprenticeship Program offers students opportunities to advance in a career while they continue their education. Students receive paid on-the-job training and tuition-free education that directly supports their development in their profession.</w:t>
      </w:r>
    </w:p>
    <w:p w:rsidRPr="00442F57" w:rsidR="008F5214" w:rsidP="00605018" w:rsidRDefault="008F5214" w14:paraId="4DFD6D98" w14:textId="0EA211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Pr="00442F57" w:rsidR="008F5214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</w:p>
    <w:p w:rsidRPr="00486099" w:rsidR="00157999" w:rsidP="00B226F1" w:rsidRDefault="00157999" w14:paraId="3E8E5ADC" w14:textId="227475BC">
      <w:pPr>
        <w:spacing w:after="0"/>
        <w:ind w:left="187"/>
        <w:jc w:val="center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Pr="00486099" w:rsidR="00157999" w:rsidSect="00FE5239">
      <w:headerReference w:type="first" r:id="rId24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D7BA5" w:rsidP="00DF2F19" w:rsidRDefault="002D7BA5" w14:paraId="5FABCCD9" w14:textId="77777777">
      <w:pPr>
        <w:spacing w:after="0" w:line="240" w:lineRule="auto"/>
      </w:pPr>
      <w:r>
        <w:separator/>
      </w:r>
    </w:p>
  </w:endnote>
  <w:endnote w:type="continuationSeparator" w:id="0">
    <w:p w:rsidR="002D7BA5" w:rsidP="00DF2F19" w:rsidRDefault="002D7BA5" w14:paraId="6202FCE4" w14:textId="77777777">
      <w:pPr>
        <w:spacing w:after="0" w:line="240" w:lineRule="auto"/>
      </w:pPr>
      <w:r>
        <w:continuationSeparator/>
      </w:r>
    </w:p>
  </w:endnote>
  <w:endnote w:type="continuationNotice" w:id="1">
    <w:p w:rsidR="002D7BA5" w:rsidRDefault="002D7BA5" w14:paraId="2475A7EE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61364" w:rsidRDefault="00B61364" w14:paraId="5903083B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D7BA5" w:rsidP="00DF2F19" w:rsidRDefault="002D7BA5" w14:paraId="4A93E1E9" w14:textId="77777777">
      <w:pPr>
        <w:spacing w:after="0" w:line="240" w:lineRule="auto"/>
      </w:pPr>
      <w:r>
        <w:separator/>
      </w:r>
    </w:p>
  </w:footnote>
  <w:footnote w:type="continuationSeparator" w:id="0">
    <w:p w:rsidR="002D7BA5" w:rsidP="00DF2F19" w:rsidRDefault="002D7BA5" w14:paraId="2FAA229D" w14:textId="77777777">
      <w:pPr>
        <w:spacing w:after="0" w:line="240" w:lineRule="auto"/>
      </w:pPr>
      <w:r>
        <w:continuationSeparator/>
      </w:r>
    </w:p>
  </w:footnote>
  <w:footnote w:type="continuationNotice" w:id="1">
    <w:p w:rsidR="002D7BA5" w:rsidRDefault="002D7BA5" w14:paraId="4062D6EE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61364" w:rsidRDefault="00B61364" w14:paraId="4B1FF06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61364" w:rsidRDefault="00B61364" w14:paraId="59179F9B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665F2D" w:rsidP="00832842" w:rsidRDefault="009E43A1" w14:paraId="294BAF7A" w14:textId="61CB5805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9611F" w:rsidR="0041396E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41396E">
      <w:rPr>
        <w:rFonts w:ascii="Gill Sans MT" w:hAnsi="Gill Sans MT"/>
        <w:color w:val="AF2624"/>
        <w:sz w:val="32"/>
        <w:szCs w:val="32"/>
      </w:rPr>
      <w:t xml:space="preserve"> PATHWAY</w:t>
    </w:r>
  </w:p>
  <w:p w:rsidRPr="00A54187" w:rsidR="00DF2F19" w:rsidP="00A54187" w:rsidRDefault="00832842" w14:paraId="56A43A97" w14:textId="546B174E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375BB72C" w:rsidR="375BB72C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375BB72C" w:rsidR="375BB72C">
      <w:rPr>
        <w:rFonts w:ascii="Gill Sans MT" w:hAnsi="Gill Sans MT" w:cs="Times New Roman"/>
        <w:caps w:val="1"/>
        <w:sz w:val="40"/>
        <w:szCs w:val="40"/>
      </w:rPr>
      <w:t xml:space="preserve"> Map</w:t>
    </w:r>
    <w:r w:rsidRPr="375BB72C" w:rsidR="375BB72C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375BB72C" w:rsidR="375BB72C">
      <w:rPr>
        <w:rFonts w:ascii="Gill Sans MT" w:hAnsi="Gill Sans MT" w:cs="Times New Roman"/>
        <w:caps w:val="1"/>
        <w:sz w:val="40"/>
        <w:szCs w:val="40"/>
      </w:rPr>
      <w:t>2023-202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intelligence2.xml><?xml version="1.0" encoding="utf-8"?>
<int2:intelligence xmlns:int2="http://schemas.microsoft.com/office/intelligence/2020/intelligence">
  <int2:observations>
    <int2:bookmark int2:bookmarkName="_Int_ns40iErF" int2:invalidationBookmarkName="" int2:hashCode="wWKftteH9yJWO9" int2:id="BXKrrida">
      <int2:state int2:type="WordDesignerSuggestedImageAnnotation" int2:value="Review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wFAI3VvOU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A5CC4"/>
    <w:rsid w:val="000C61A9"/>
    <w:rsid w:val="001212D3"/>
    <w:rsid w:val="00144B9F"/>
    <w:rsid w:val="00157999"/>
    <w:rsid w:val="0017252B"/>
    <w:rsid w:val="0019475E"/>
    <w:rsid w:val="00197394"/>
    <w:rsid w:val="001B29AE"/>
    <w:rsid w:val="001C49CD"/>
    <w:rsid w:val="001C6B82"/>
    <w:rsid w:val="002064A9"/>
    <w:rsid w:val="0021646D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D7BA5"/>
    <w:rsid w:val="002E71E3"/>
    <w:rsid w:val="00306917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84FDB"/>
    <w:rsid w:val="003949AC"/>
    <w:rsid w:val="003A06DD"/>
    <w:rsid w:val="003A2A9F"/>
    <w:rsid w:val="003A4C7B"/>
    <w:rsid w:val="003C2454"/>
    <w:rsid w:val="003E0C2B"/>
    <w:rsid w:val="003E2989"/>
    <w:rsid w:val="003F66AE"/>
    <w:rsid w:val="0041396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A5F95"/>
    <w:rsid w:val="004C0B32"/>
    <w:rsid w:val="004D1BEE"/>
    <w:rsid w:val="005153D2"/>
    <w:rsid w:val="00516658"/>
    <w:rsid w:val="005217DB"/>
    <w:rsid w:val="00521B03"/>
    <w:rsid w:val="00522317"/>
    <w:rsid w:val="00541280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E4AFA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406AB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D2AA0"/>
    <w:rsid w:val="008E1CE1"/>
    <w:rsid w:val="008E3660"/>
    <w:rsid w:val="008F5214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26F1"/>
    <w:rsid w:val="00B27B28"/>
    <w:rsid w:val="00B31614"/>
    <w:rsid w:val="00B61364"/>
    <w:rsid w:val="00B6472B"/>
    <w:rsid w:val="00B662E6"/>
    <w:rsid w:val="00B83D42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076FA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  <w:rsid w:val="0A0DD66D"/>
    <w:rsid w:val="19C6A534"/>
    <w:rsid w:val="375BB72C"/>
    <w:rsid w:val="39D830D4"/>
    <w:rsid w:val="3ECB5619"/>
    <w:rsid w:val="5A118FF2"/>
    <w:rsid w:val="5E89727A"/>
    <w:rsid w:val="634581A8"/>
    <w:rsid w:val="6A733670"/>
    <w:rsid w:val="76B824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605018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theme" Target="theme/theme1.xml" Id="rId26" /><Relationship Type="http://schemas.openxmlformats.org/officeDocument/2006/relationships/customXml" Target="../customXml/item3.xml" Id="rId3" /><Relationship Type="http://schemas.openxmlformats.org/officeDocument/2006/relationships/header" Target="header4.xm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fontTable" Target="fontTable.xml" Id="rId25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www.msjc.edu/hub/" TargetMode="External" Id="rId11" /><Relationship Type="http://schemas.openxmlformats.org/officeDocument/2006/relationships/header" Target="header5.xml" Id="rId24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hyperlink" Target="http://msjc.emsicc.com" TargetMode="External" Id="rId2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hyperlink" Target="https://catalog.msjc.edu/instructional-programs/" TargetMode="External" Id="R275ae78188c24b97" /><Relationship Type="http://schemas.microsoft.com/office/2020/10/relationships/intelligence" Target="intelligence2.xml" Id="R424ce63a726543dd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UME_CERT</dc:title>
  <dc:subject/>
  <dc:creator>Rhonda Nishimoto</dc:creator>
  <keywords/>
  <dc:description/>
  <lastModifiedBy>Meghan Basgall</lastModifiedBy>
  <revision>8</revision>
  <lastPrinted>2021-07-20T17:14:00.0000000Z</lastPrinted>
  <dcterms:created xsi:type="dcterms:W3CDTF">2021-02-18T22:43:00.0000000Z</dcterms:created>
  <dcterms:modified xsi:type="dcterms:W3CDTF">2023-05-04T23:43:55.186881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